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0F968" w14:textId="28B38E64" w:rsidR="006B6C28" w:rsidRPr="00407963" w:rsidRDefault="00B43657" w:rsidP="006B6C28">
      <w:pPr>
        <w:jc w:val="center"/>
        <w:rPr>
          <w:rFonts w:ascii="Georgia" w:hAnsi="Georgia"/>
          <w:b/>
          <w:bCs/>
          <w:sz w:val="24"/>
          <w:szCs w:val="24"/>
          <w:u w:val="single"/>
        </w:rPr>
      </w:pPr>
      <w:r w:rsidRPr="00407963">
        <w:rPr>
          <w:rFonts w:ascii="Georgia" w:hAnsi="Georgia"/>
          <w:b/>
          <w:bCs/>
          <w:sz w:val="24"/>
          <w:szCs w:val="24"/>
          <w:u w:val="single"/>
        </w:rPr>
        <w:t>Rental</w:t>
      </w:r>
      <w:r w:rsidR="006B6C28" w:rsidRPr="00407963">
        <w:rPr>
          <w:rFonts w:ascii="Georgia" w:hAnsi="Georgia"/>
          <w:b/>
          <w:bCs/>
          <w:sz w:val="24"/>
          <w:szCs w:val="24"/>
          <w:u w:val="single"/>
        </w:rPr>
        <w:t xml:space="preserve"> </w:t>
      </w:r>
      <w:r w:rsidR="00F00ACA" w:rsidRPr="00407963">
        <w:rPr>
          <w:rFonts w:ascii="Georgia" w:hAnsi="Georgia"/>
          <w:b/>
          <w:bCs/>
          <w:sz w:val="24"/>
          <w:szCs w:val="24"/>
          <w:u w:val="single"/>
        </w:rPr>
        <w:t>Net Income</w:t>
      </w:r>
      <w:r w:rsidR="006B6C28" w:rsidRPr="00407963">
        <w:rPr>
          <w:rFonts w:ascii="Georgia" w:hAnsi="Georgia"/>
          <w:b/>
          <w:bCs/>
          <w:sz w:val="24"/>
          <w:szCs w:val="24"/>
          <w:u w:val="single"/>
        </w:rPr>
        <w:t xml:space="preserve"> Checklis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90"/>
        <w:gridCol w:w="1410"/>
        <w:gridCol w:w="1260"/>
        <w:gridCol w:w="630"/>
        <w:gridCol w:w="810"/>
        <w:gridCol w:w="1890"/>
        <w:gridCol w:w="2070"/>
      </w:tblGrid>
      <w:tr w:rsidR="00AF0B9B" w14:paraId="058D437F" w14:textId="77777777" w:rsidTr="00D338AD">
        <w:tc>
          <w:tcPr>
            <w:tcW w:w="936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82AF55" w14:textId="17403973" w:rsidR="00AF0B9B" w:rsidRPr="00B51831" w:rsidRDefault="00AF0B9B" w:rsidP="007A7B2F">
            <w:pPr>
              <w:spacing w:line="360" w:lineRule="auto"/>
              <w:rPr>
                <w:rFonts w:ascii="Georgia" w:hAnsi="Georgia"/>
                <w:b/>
                <w:bCs/>
              </w:rPr>
            </w:pPr>
            <w:r w:rsidRPr="00B51831">
              <w:rPr>
                <w:rFonts w:ascii="Georgia" w:hAnsi="Georgia"/>
                <w:b/>
                <w:bCs/>
              </w:rPr>
              <w:t>Address</w:t>
            </w:r>
          </w:p>
        </w:tc>
      </w:tr>
      <w:tr w:rsidR="007A7B2F" w14:paraId="38B16B75" w14:textId="18058CCB" w:rsidTr="00D338AD">
        <w:tc>
          <w:tcPr>
            <w:tcW w:w="1290" w:type="dxa"/>
            <w:tcBorders>
              <w:top w:val="single" w:sz="4" w:space="0" w:color="auto"/>
            </w:tcBorders>
          </w:tcPr>
          <w:p w14:paraId="4A754A80" w14:textId="39ACFFF0" w:rsidR="007A7B2F" w:rsidRDefault="00AF0B9B" w:rsidP="006B6C28">
            <w:pPr>
              <w:spacing w:line="360" w:lineRule="auto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Number</w:t>
            </w:r>
          </w:p>
        </w:tc>
        <w:tc>
          <w:tcPr>
            <w:tcW w:w="1410" w:type="dxa"/>
            <w:tcBorders>
              <w:top w:val="single" w:sz="4" w:space="0" w:color="auto"/>
            </w:tcBorders>
          </w:tcPr>
          <w:p w14:paraId="10B7DE81" w14:textId="4639FD08" w:rsidR="007A7B2F" w:rsidRDefault="007A7B2F" w:rsidP="006B6C28">
            <w:pPr>
              <w:spacing w:line="360" w:lineRule="auto"/>
              <w:rPr>
                <w:rFonts w:ascii="Georgia" w:hAnsi="Georgia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</w:tcPr>
          <w:p w14:paraId="78DFB1B5" w14:textId="45B2BA71" w:rsidR="007A7B2F" w:rsidRDefault="007A7B2F" w:rsidP="006B6C28">
            <w:pPr>
              <w:spacing w:line="360" w:lineRule="auto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Street, P. O. Box</w:t>
            </w:r>
          </w:p>
        </w:tc>
        <w:tc>
          <w:tcPr>
            <w:tcW w:w="4770" w:type="dxa"/>
            <w:gridSpan w:val="3"/>
            <w:tcBorders>
              <w:top w:val="single" w:sz="4" w:space="0" w:color="auto"/>
            </w:tcBorders>
          </w:tcPr>
          <w:p w14:paraId="27F70F61" w14:textId="77777777" w:rsidR="007A7B2F" w:rsidRDefault="007A7B2F" w:rsidP="007A7B2F">
            <w:pPr>
              <w:spacing w:line="360" w:lineRule="auto"/>
              <w:rPr>
                <w:rFonts w:ascii="Georgia" w:hAnsi="Georgia"/>
              </w:rPr>
            </w:pPr>
          </w:p>
        </w:tc>
      </w:tr>
      <w:tr w:rsidR="00EE7414" w14:paraId="4D0AC94D" w14:textId="733BC684" w:rsidTr="00B82CE4">
        <w:tc>
          <w:tcPr>
            <w:tcW w:w="1290" w:type="dxa"/>
          </w:tcPr>
          <w:p w14:paraId="3F921E4B" w14:textId="73871986" w:rsidR="00EE7414" w:rsidRDefault="00EE7414" w:rsidP="006B6C28">
            <w:pPr>
              <w:spacing w:line="360" w:lineRule="auto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City</w:t>
            </w:r>
          </w:p>
        </w:tc>
        <w:tc>
          <w:tcPr>
            <w:tcW w:w="1410" w:type="dxa"/>
          </w:tcPr>
          <w:p w14:paraId="63A0FA3C" w14:textId="77777777" w:rsidR="00EE7414" w:rsidRDefault="00EE7414" w:rsidP="006B6C28">
            <w:pPr>
              <w:spacing w:line="360" w:lineRule="auto"/>
              <w:rPr>
                <w:rFonts w:ascii="Georgia" w:hAnsi="Georgia"/>
              </w:rPr>
            </w:pPr>
          </w:p>
        </w:tc>
        <w:tc>
          <w:tcPr>
            <w:tcW w:w="1260" w:type="dxa"/>
          </w:tcPr>
          <w:p w14:paraId="31ACCB94" w14:textId="2C3E5E5C" w:rsidR="00EE7414" w:rsidRDefault="00EE7414" w:rsidP="006B6C28">
            <w:pPr>
              <w:spacing w:line="360" w:lineRule="auto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Province</w:t>
            </w:r>
          </w:p>
        </w:tc>
        <w:tc>
          <w:tcPr>
            <w:tcW w:w="1440" w:type="dxa"/>
            <w:gridSpan w:val="2"/>
          </w:tcPr>
          <w:p w14:paraId="641B9432" w14:textId="77777777" w:rsidR="00EE7414" w:rsidRDefault="00EE7414" w:rsidP="00EE7414">
            <w:pPr>
              <w:spacing w:line="360" w:lineRule="auto"/>
              <w:rPr>
                <w:rFonts w:ascii="Georgia" w:hAnsi="Georgia"/>
              </w:rPr>
            </w:pPr>
          </w:p>
        </w:tc>
        <w:tc>
          <w:tcPr>
            <w:tcW w:w="1890" w:type="dxa"/>
          </w:tcPr>
          <w:p w14:paraId="02BF8FBD" w14:textId="454067CF" w:rsidR="00EE7414" w:rsidRDefault="00EE7414" w:rsidP="00EE7414">
            <w:pPr>
              <w:spacing w:line="360" w:lineRule="auto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Postal Code</w:t>
            </w:r>
          </w:p>
        </w:tc>
        <w:tc>
          <w:tcPr>
            <w:tcW w:w="2070" w:type="dxa"/>
          </w:tcPr>
          <w:p w14:paraId="573BA9CB" w14:textId="77777777" w:rsidR="00EE7414" w:rsidRDefault="00EE7414" w:rsidP="00EE7414">
            <w:pPr>
              <w:spacing w:line="360" w:lineRule="auto"/>
              <w:rPr>
                <w:rFonts w:ascii="Georgia" w:hAnsi="Georgia"/>
              </w:rPr>
            </w:pPr>
          </w:p>
        </w:tc>
      </w:tr>
      <w:tr w:rsidR="00D338AD" w14:paraId="546E4030" w14:textId="77777777" w:rsidTr="00B82CE4">
        <w:tc>
          <w:tcPr>
            <w:tcW w:w="2700" w:type="dxa"/>
            <w:gridSpan w:val="2"/>
          </w:tcPr>
          <w:p w14:paraId="18A6D4F1" w14:textId="5F4129AA" w:rsidR="00D338AD" w:rsidRDefault="00D338AD" w:rsidP="006B6C28">
            <w:pPr>
              <w:spacing w:line="360" w:lineRule="auto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Personal Use Percentage</w:t>
            </w:r>
          </w:p>
        </w:tc>
        <w:tc>
          <w:tcPr>
            <w:tcW w:w="2700" w:type="dxa"/>
            <w:gridSpan w:val="3"/>
          </w:tcPr>
          <w:p w14:paraId="3A22CE27" w14:textId="77777777" w:rsidR="00D338AD" w:rsidRDefault="00D338AD" w:rsidP="00EE7414">
            <w:pPr>
              <w:spacing w:line="360" w:lineRule="auto"/>
              <w:rPr>
                <w:rFonts w:ascii="Georgia" w:hAnsi="Georgia"/>
              </w:rPr>
            </w:pPr>
          </w:p>
        </w:tc>
        <w:tc>
          <w:tcPr>
            <w:tcW w:w="1890" w:type="dxa"/>
          </w:tcPr>
          <w:p w14:paraId="644B7D37" w14:textId="7DED3693" w:rsidR="00D338AD" w:rsidRDefault="00B82CE4" w:rsidP="00EE7414">
            <w:pPr>
              <w:spacing w:line="360" w:lineRule="auto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Apartment/Suite</w:t>
            </w:r>
          </w:p>
        </w:tc>
        <w:tc>
          <w:tcPr>
            <w:tcW w:w="2070" w:type="dxa"/>
          </w:tcPr>
          <w:p w14:paraId="3F0F9906" w14:textId="77777777" w:rsidR="00D338AD" w:rsidRDefault="00D338AD" w:rsidP="00EE7414">
            <w:pPr>
              <w:spacing w:line="360" w:lineRule="auto"/>
              <w:rPr>
                <w:rFonts w:ascii="Georgia" w:hAnsi="Georgia"/>
              </w:rPr>
            </w:pPr>
          </w:p>
        </w:tc>
      </w:tr>
      <w:tr w:rsidR="004016C1" w14:paraId="151D4C82" w14:textId="77777777" w:rsidTr="00B82CE4">
        <w:tc>
          <w:tcPr>
            <w:tcW w:w="2700" w:type="dxa"/>
            <w:gridSpan w:val="2"/>
          </w:tcPr>
          <w:p w14:paraId="3132A572" w14:textId="6C63D6AF" w:rsidR="004016C1" w:rsidRDefault="001E6834" w:rsidP="006B6C28">
            <w:pPr>
              <w:spacing w:line="360" w:lineRule="auto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# </w:t>
            </w:r>
            <w:r w:rsidR="000A7010">
              <w:rPr>
                <w:rFonts w:ascii="Georgia" w:hAnsi="Georgia"/>
              </w:rPr>
              <w:t>Of</w:t>
            </w:r>
            <w:r>
              <w:rPr>
                <w:rFonts w:ascii="Georgia" w:hAnsi="Georgia"/>
              </w:rPr>
              <w:t xml:space="preserve"> months rented</w:t>
            </w:r>
          </w:p>
        </w:tc>
        <w:tc>
          <w:tcPr>
            <w:tcW w:w="2700" w:type="dxa"/>
            <w:gridSpan w:val="3"/>
          </w:tcPr>
          <w:p w14:paraId="7F01CB6B" w14:textId="77777777" w:rsidR="004016C1" w:rsidRDefault="004016C1" w:rsidP="00EE7414">
            <w:pPr>
              <w:spacing w:line="360" w:lineRule="auto"/>
              <w:rPr>
                <w:rFonts w:ascii="Georgia" w:hAnsi="Georgia"/>
              </w:rPr>
            </w:pPr>
          </w:p>
        </w:tc>
        <w:tc>
          <w:tcPr>
            <w:tcW w:w="1890" w:type="dxa"/>
          </w:tcPr>
          <w:p w14:paraId="02E5D33E" w14:textId="28AFE14E" w:rsidR="004016C1" w:rsidRDefault="00F00ACA" w:rsidP="00EE7414">
            <w:pPr>
              <w:spacing w:line="360" w:lineRule="auto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# Of units</w:t>
            </w:r>
          </w:p>
        </w:tc>
        <w:tc>
          <w:tcPr>
            <w:tcW w:w="2070" w:type="dxa"/>
          </w:tcPr>
          <w:p w14:paraId="45E59F4E" w14:textId="77777777" w:rsidR="004016C1" w:rsidRDefault="004016C1" w:rsidP="00EE7414">
            <w:pPr>
              <w:spacing w:line="360" w:lineRule="auto"/>
              <w:rPr>
                <w:rFonts w:ascii="Georgia" w:hAnsi="Georgia"/>
              </w:rPr>
            </w:pPr>
          </w:p>
        </w:tc>
      </w:tr>
    </w:tbl>
    <w:p w14:paraId="17ED31F3" w14:textId="3046067A" w:rsidR="006B6C28" w:rsidRPr="00CB6578" w:rsidRDefault="006B6C28" w:rsidP="00CB6578">
      <w:pPr>
        <w:pStyle w:val="Default"/>
        <w:spacing w:line="360" w:lineRule="auto"/>
        <w:rPr>
          <w:rFonts w:ascii="Georgia" w:hAnsi="Georgia"/>
          <w:sz w:val="22"/>
          <w:szCs w:val="22"/>
        </w:rPr>
      </w:pPr>
    </w:p>
    <w:p w14:paraId="4F21FA4F" w14:textId="0A8400C3" w:rsidR="002B29C9" w:rsidRDefault="002B29C9" w:rsidP="004746CB">
      <w:pPr>
        <w:pStyle w:val="Default"/>
        <w:spacing w:after="262"/>
        <w:rPr>
          <w:rFonts w:ascii="Georgia" w:hAnsi="Georgia"/>
          <w:sz w:val="22"/>
          <w:szCs w:val="22"/>
        </w:rPr>
      </w:pPr>
      <w:sdt>
        <w:sdtPr>
          <w:rPr>
            <w:rFonts w:ascii="Georgia" w:hAnsi="Georgia"/>
            <w:sz w:val="22"/>
            <w:szCs w:val="22"/>
          </w:rPr>
          <w:id w:val="3457565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rFonts w:ascii="Georgia" w:hAnsi="Georgia"/>
          <w:sz w:val="22"/>
          <w:szCs w:val="22"/>
        </w:rPr>
        <w:t xml:space="preserve"> </w:t>
      </w:r>
      <w:r>
        <w:rPr>
          <w:rFonts w:ascii="Georgia" w:hAnsi="Georgia"/>
          <w:sz w:val="22"/>
          <w:szCs w:val="22"/>
        </w:rPr>
        <w:t>I</w:t>
      </w:r>
      <w:r w:rsidRPr="004746CB">
        <w:rPr>
          <w:rFonts w:ascii="Georgia" w:hAnsi="Georgia"/>
          <w:sz w:val="22"/>
          <w:szCs w:val="22"/>
        </w:rPr>
        <w:t xml:space="preserve">nclude </w:t>
      </w:r>
      <w:r>
        <w:rPr>
          <w:rFonts w:ascii="Georgia" w:hAnsi="Georgia"/>
          <w:sz w:val="22"/>
          <w:szCs w:val="22"/>
        </w:rPr>
        <w:t xml:space="preserve">total </w:t>
      </w:r>
      <w:r w:rsidRPr="004746CB">
        <w:rPr>
          <w:rFonts w:ascii="Georgia" w:hAnsi="Georgia"/>
          <w:sz w:val="22"/>
          <w:szCs w:val="22"/>
        </w:rPr>
        <w:t xml:space="preserve">expenses that were incurred for </w:t>
      </w:r>
      <w:r>
        <w:rPr>
          <w:rFonts w:ascii="Georgia" w:hAnsi="Georgia"/>
          <w:sz w:val="22"/>
          <w:szCs w:val="22"/>
        </w:rPr>
        <w:t xml:space="preserve">the </w:t>
      </w:r>
      <w:r>
        <w:rPr>
          <w:rFonts w:ascii="Georgia" w:hAnsi="Georgia"/>
          <w:sz w:val="22"/>
          <w:szCs w:val="22"/>
        </w:rPr>
        <w:t xml:space="preserve">rental </w:t>
      </w:r>
      <w:r>
        <w:rPr>
          <w:rFonts w:ascii="Georgia" w:hAnsi="Georgia"/>
          <w:sz w:val="22"/>
          <w:szCs w:val="22"/>
        </w:rPr>
        <w:t xml:space="preserve">property </w:t>
      </w:r>
      <w:r>
        <w:rPr>
          <w:rFonts w:ascii="Georgia" w:hAnsi="Georgia"/>
          <w:sz w:val="22"/>
          <w:szCs w:val="22"/>
        </w:rPr>
        <w:t xml:space="preserve">through out the tax </w:t>
      </w:r>
      <w:r w:rsidR="00E3255C">
        <w:rPr>
          <w:rFonts w:ascii="Georgia" w:hAnsi="Georgia"/>
          <w:sz w:val="22"/>
          <w:szCs w:val="22"/>
        </w:rPr>
        <w:t>year and</w:t>
      </w:r>
      <w:r>
        <w:rPr>
          <w:rFonts w:ascii="Georgia" w:hAnsi="Georgia"/>
          <w:sz w:val="22"/>
          <w:szCs w:val="22"/>
        </w:rPr>
        <w:t xml:space="preserve"> claim what percentage </w:t>
      </w:r>
      <w:r>
        <w:rPr>
          <w:rFonts w:ascii="Georgia" w:hAnsi="Georgia"/>
          <w:sz w:val="22"/>
          <w:szCs w:val="22"/>
        </w:rPr>
        <w:t>was</w:t>
      </w:r>
      <w:r>
        <w:rPr>
          <w:rFonts w:ascii="Georgia" w:hAnsi="Georgia"/>
          <w:sz w:val="22"/>
          <w:szCs w:val="22"/>
        </w:rPr>
        <w:t xml:space="preserve"> personal</w:t>
      </w:r>
      <w:r>
        <w:rPr>
          <w:rFonts w:ascii="Georgia" w:hAnsi="Georgia"/>
          <w:sz w:val="22"/>
          <w:szCs w:val="22"/>
        </w:rPr>
        <w:t>.</w:t>
      </w:r>
    </w:p>
    <w:p w14:paraId="3E66C6BB" w14:textId="4FC041CA" w:rsidR="004746CB" w:rsidRPr="004746CB" w:rsidRDefault="002B29C9" w:rsidP="004746CB">
      <w:pPr>
        <w:pStyle w:val="Default"/>
        <w:spacing w:after="262"/>
        <w:rPr>
          <w:rFonts w:ascii="Georgia" w:hAnsi="Georgia"/>
          <w:sz w:val="22"/>
          <w:szCs w:val="22"/>
        </w:rPr>
      </w:pPr>
      <w:sdt>
        <w:sdtPr>
          <w:rPr>
            <w:rFonts w:ascii="Georgia" w:hAnsi="Georgia"/>
            <w:sz w:val="22"/>
            <w:szCs w:val="22"/>
          </w:rPr>
          <w:id w:val="6137961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4746CB">
        <w:rPr>
          <w:rFonts w:ascii="Georgia" w:hAnsi="Georgia"/>
          <w:sz w:val="22"/>
          <w:szCs w:val="22"/>
        </w:rPr>
        <w:t xml:space="preserve"> </w:t>
      </w:r>
      <w:r w:rsidR="004746CB" w:rsidRPr="004746CB">
        <w:rPr>
          <w:rFonts w:ascii="Georgia" w:hAnsi="Georgia"/>
          <w:sz w:val="22"/>
          <w:szCs w:val="22"/>
        </w:rPr>
        <w:t xml:space="preserve">Sort your invoices, receipts, etc. into each file folder (preferably as you receive them) before you complete this checklist. </w:t>
      </w:r>
    </w:p>
    <w:p w14:paraId="7146BDED" w14:textId="6B5EAFCC" w:rsidR="006B6C28" w:rsidRDefault="002B29C9" w:rsidP="002B29C9">
      <w:pPr>
        <w:pStyle w:val="Default"/>
        <w:spacing w:after="262"/>
        <w:rPr>
          <w:rFonts w:ascii="Georgia" w:hAnsi="Georgia"/>
          <w:sz w:val="22"/>
          <w:szCs w:val="22"/>
        </w:rPr>
      </w:pPr>
      <w:sdt>
        <w:sdtPr>
          <w:rPr>
            <w:rFonts w:ascii="Georgia" w:hAnsi="Georgia"/>
            <w:sz w:val="22"/>
            <w:szCs w:val="22"/>
          </w:rPr>
          <w:id w:val="9952212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3255C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4746CB">
        <w:rPr>
          <w:rFonts w:ascii="Georgia" w:hAnsi="Georgia"/>
          <w:sz w:val="22"/>
          <w:szCs w:val="22"/>
        </w:rPr>
        <w:t xml:space="preserve"> </w:t>
      </w:r>
      <w:r w:rsidR="004746CB" w:rsidRPr="004746CB">
        <w:rPr>
          <w:rFonts w:ascii="Georgia" w:hAnsi="Georgia"/>
          <w:sz w:val="22"/>
          <w:szCs w:val="22"/>
        </w:rPr>
        <w:t xml:space="preserve">Please complete the </w:t>
      </w:r>
      <w:r w:rsidR="00472096">
        <w:rPr>
          <w:rFonts w:ascii="Georgia" w:hAnsi="Georgia"/>
          <w:b/>
          <w:bCs/>
          <w:sz w:val="22"/>
          <w:szCs w:val="22"/>
        </w:rPr>
        <w:t>Rental Net Income Table</w:t>
      </w:r>
      <w:r w:rsidR="006B6C28">
        <w:rPr>
          <w:rFonts w:ascii="Georgia" w:hAnsi="Georgia"/>
          <w:sz w:val="22"/>
          <w:szCs w:val="22"/>
        </w:rPr>
        <w:t xml:space="preserve"> </w:t>
      </w:r>
      <w:r w:rsidR="00472096">
        <w:rPr>
          <w:rFonts w:ascii="Georgia" w:hAnsi="Georgia"/>
          <w:sz w:val="22"/>
          <w:szCs w:val="22"/>
        </w:rPr>
        <w:t>based on mon</w:t>
      </w:r>
      <w:r>
        <w:rPr>
          <w:rFonts w:ascii="Georgia" w:hAnsi="Georgia"/>
          <w:sz w:val="22"/>
          <w:szCs w:val="22"/>
        </w:rPr>
        <w:t>thly income and expenses.</w:t>
      </w:r>
    </w:p>
    <w:p w14:paraId="479CB955" w14:textId="49840F88" w:rsidR="00E3255C" w:rsidRDefault="00E3255C" w:rsidP="002B29C9">
      <w:pPr>
        <w:pStyle w:val="Default"/>
        <w:spacing w:after="262"/>
        <w:rPr>
          <w:rFonts w:ascii="Georgia" w:hAnsi="Georgia"/>
          <w:sz w:val="22"/>
          <w:szCs w:val="22"/>
        </w:rPr>
      </w:pPr>
      <w:sdt>
        <w:sdtPr>
          <w:rPr>
            <w:rFonts w:ascii="Georgia" w:hAnsi="Georgia"/>
            <w:sz w:val="22"/>
            <w:szCs w:val="22"/>
          </w:rPr>
          <w:id w:val="17287299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613766">
        <w:rPr>
          <w:rFonts w:ascii="Georgia" w:hAnsi="Georgia"/>
          <w:sz w:val="22"/>
          <w:szCs w:val="22"/>
        </w:rPr>
        <w:t>Use the second table to keep record of your monthly expenses.</w:t>
      </w:r>
    </w:p>
    <w:p w14:paraId="0FC8C3EE" w14:textId="560583C6" w:rsidR="0028331E" w:rsidRDefault="0028331E" w:rsidP="002B29C9">
      <w:pPr>
        <w:pStyle w:val="Default"/>
        <w:spacing w:after="262"/>
        <w:rPr>
          <w:rFonts w:ascii="Georgia" w:hAnsi="Georgia"/>
          <w:sz w:val="22"/>
          <w:szCs w:val="22"/>
        </w:rPr>
      </w:pPr>
      <w:sdt>
        <w:sdtPr>
          <w:rPr>
            <w:rFonts w:ascii="Georgia" w:hAnsi="Georgia"/>
            <w:sz w:val="22"/>
            <w:szCs w:val="22"/>
          </w:rPr>
          <w:id w:val="3436761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rFonts w:ascii="Georgia" w:hAnsi="Georgia"/>
          <w:sz w:val="22"/>
          <w:szCs w:val="22"/>
        </w:rPr>
        <w:t>For motor Vehicle expenses, another spre</w:t>
      </w:r>
      <w:r w:rsidR="00004089">
        <w:rPr>
          <w:rFonts w:ascii="Georgia" w:hAnsi="Georgia"/>
          <w:sz w:val="22"/>
          <w:szCs w:val="22"/>
        </w:rPr>
        <w:t xml:space="preserve">adsheet needs to be filled out. </w:t>
      </w:r>
      <w:r w:rsidR="00DE793D">
        <w:rPr>
          <w:rFonts w:ascii="Georgia" w:hAnsi="Georgia"/>
          <w:sz w:val="22"/>
          <w:szCs w:val="22"/>
        </w:rPr>
        <w:t>Ask you tax professionals to provide you with one.</w:t>
      </w:r>
    </w:p>
    <w:p w14:paraId="1A0234F4" w14:textId="77777777" w:rsidR="003A53F5" w:rsidRDefault="003A53F5" w:rsidP="004746CB">
      <w:pPr>
        <w:pStyle w:val="Default"/>
        <w:rPr>
          <w:rFonts w:ascii="Georgia" w:hAnsi="Georgia"/>
          <w:sz w:val="22"/>
          <w:szCs w:val="22"/>
        </w:rPr>
      </w:pPr>
    </w:p>
    <w:p w14:paraId="74C90A60" w14:textId="77777777" w:rsidR="001D72BC" w:rsidRPr="004746CB" w:rsidRDefault="001D72BC" w:rsidP="004746CB">
      <w:pPr>
        <w:pStyle w:val="Default"/>
        <w:rPr>
          <w:rFonts w:ascii="Georgia" w:hAnsi="Georgia"/>
          <w:sz w:val="22"/>
          <w:szCs w:val="22"/>
        </w:rPr>
      </w:pPr>
    </w:p>
    <w:tbl>
      <w:tblPr>
        <w:tblW w:w="8995" w:type="dxa"/>
        <w:tblLook w:val="04A0" w:firstRow="1" w:lastRow="0" w:firstColumn="1" w:lastColumn="0" w:noHBand="0" w:noVBand="1"/>
      </w:tblPr>
      <w:tblGrid>
        <w:gridCol w:w="6295"/>
        <w:gridCol w:w="2700"/>
      </w:tblGrid>
      <w:tr w:rsidR="00E3255C" w:rsidRPr="00E3255C" w14:paraId="1F1760C3" w14:textId="77777777" w:rsidTr="00E3255C">
        <w:trPr>
          <w:trHeight w:val="300"/>
        </w:trPr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AEB72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Gross Ren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73920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696E48F4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7CE0A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Advertising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82E1F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653D9AD7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1B5D8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Insurance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0D50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39B840B7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A0FB6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Interest and Bank Charg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97849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1C9A5C5B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78F29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Office expens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BFA34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29265DE1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5E320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Professional fees (Legal and accounting fees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3B2F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6DFF5A23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C587B" w14:textId="3DE00FD2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7E55D6">
              <w:rPr>
                <w:rFonts w:ascii="Georgia" w:eastAsia="Times New Roman" w:hAnsi="Georgia" w:cs="Calibri"/>
                <w:color w:val="000000"/>
                <w:lang w:eastAsia="en-CA"/>
              </w:rPr>
              <w:t>Management</w:t>
            </w: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 xml:space="preserve"> and </w:t>
            </w:r>
            <w:r w:rsidRPr="007E55D6">
              <w:rPr>
                <w:rFonts w:ascii="Georgia" w:eastAsia="Times New Roman" w:hAnsi="Georgia" w:cs="Calibri"/>
                <w:color w:val="000000"/>
                <w:lang w:eastAsia="en-CA"/>
              </w:rPr>
              <w:t>administration</w:t>
            </w: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 xml:space="preserve"> fe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B350E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57192EB7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1DACF" w14:textId="3C943A42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 xml:space="preserve">Repairs and </w:t>
            </w:r>
            <w:r w:rsidRPr="007E55D6">
              <w:rPr>
                <w:rFonts w:ascii="Georgia" w:eastAsia="Times New Roman" w:hAnsi="Georgia" w:cs="Calibri"/>
                <w:color w:val="000000"/>
                <w:lang w:eastAsia="en-CA"/>
              </w:rPr>
              <w:t>maintenance</w:t>
            </w: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 xml:space="preserve">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43F32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50B3C971" w14:textId="77777777" w:rsidTr="00E3255C">
        <w:trPr>
          <w:trHeight w:val="305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21FC3E" w14:textId="60547DC6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 xml:space="preserve">Salaries, </w:t>
            </w:r>
            <w:r w:rsidR="0028331E" w:rsidRPr="007E55D6">
              <w:rPr>
                <w:rFonts w:ascii="Georgia" w:eastAsia="Times New Roman" w:hAnsi="Georgia" w:cs="Calibri"/>
                <w:color w:val="000000"/>
                <w:lang w:eastAsia="en-CA"/>
              </w:rPr>
              <w:t>wages,</w:t>
            </w: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 xml:space="preserve"> and benefits </w:t>
            </w:r>
            <w:r w:rsidRPr="007E55D6">
              <w:rPr>
                <w:rFonts w:ascii="Georgia" w:eastAsia="Times New Roman" w:hAnsi="Georgia" w:cs="Calibri"/>
                <w:color w:val="000000"/>
                <w:lang w:eastAsia="en-CA"/>
              </w:rPr>
              <w:t>(including</w:t>
            </w: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 xml:space="preserve"> employer's contribution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6C797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4AC0D237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3C8DF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Property tax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DE2A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12165223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D639E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Travel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383DB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4B28023F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9B991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Utiliti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0D9FF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3588BEBD" w14:textId="77777777" w:rsidTr="00E3255C">
        <w:trPr>
          <w:trHeight w:val="233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EB1968" w14:textId="3F1FB71E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 xml:space="preserve">Motor vehicle expenses </w:t>
            </w:r>
            <w:r w:rsidRPr="007E55D6">
              <w:rPr>
                <w:rFonts w:ascii="Georgia" w:eastAsia="Times New Roman" w:hAnsi="Georgia" w:cs="Calibri"/>
                <w:color w:val="000000"/>
                <w:lang w:eastAsia="en-CA"/>
              </w:rPr>
              <w:t>(not</w:t>
            </w: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 xml:space="preserve"> including Capital Cost Allowance)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A818C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3255C" w:rsidRPr="00E3255C" w14:paraId="45140F61" w14:textId="77777777" w:rsidTr="00E3255C">
        <w:trPr>
          <w:trHeight w:val="300"/>
        </w:trPr>
        <w:tc>
          <w:tcPr>
            <w:tcW w:w="6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1B32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Other expenses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23264" w14:textId="77777777" w:rsidR="00E3255C" w:rsidRPr="00E3255C" w:rsidRDefault="00E3255C" w:rsidP="00E3255C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</w:tbl>
    <w:p w14:paraId="745931F1" w14:textId="3FDB4432" w:rsidR="00011362" w:rsidRDefault="00011362" w:rsidP="006B6C28">
      <w:pPr>
        <w:rPr>
          <w:rFonts w:ascii="Georgia" w:hAnsi="Georgia"/>
        </w:rPr>
      </w:pPr>
    </w:p>
    <w:p w14:paraId="59D41166" w14:textId="77777777" w:rsidR="00011362" w:rsidRDefault="00011362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tbl>
      <w:tblPr>
        <w:tblpPr w:leftFromText="180" w:rightFromText="180" w:vertAnchor="page" w:horzAnchor="margin" w:tblpY="2273"/>
        <w:tblW w:w="9355" w:type="dxa"/>
        <w:tblLook w:val="04A0" w:firstRow="1" w:lastRow="0" w:firstColumn="1" w:lastColumn="0" w:noHBand="0" w:noVBand="1"/>
      </w:tblPr>
      <w:tblGrid>
        <w:gridCol w:w="2425"/>
        <w:gridCol w:w="1710"/>
        <w:gridCol w:w="1710"/>
        <w:gridCol w:w="1800"/>
        <w:gridCol w:w="1710"/>
      </w:tblGrid>
      <w:tr w:rsidR="00011362" w:rsidRPr="007E55D6" w14:paraId="32026D97" w14:textId="77777777" w:rsidTr="004016C1">
        <w:trPr>
          <w:trHeight w:val="30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C66148E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lastRenderedPageBreak/>
              <w:t>Monthly expense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vAlign w:val="center"/>
            <w:hideMark/>
          </w:tcPr>
          <w:p w14:paraId="632F669F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Ga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2C80D634" w14:textId="38382A3E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7E55D6">
              <w:rPr>
                <w:rFonts w:ascii="Georgia" w:eastAsia="Times New Roman" w:hAnsi="Georgia" w:cs="Calibri"/>
                <w:color w:val="000000"/>
                <w:lang w:eastAsia="en-CA"/>
              </w:rPr>
              <w:t>Wi-Fi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5A646B4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Hydro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6F361F9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City Utilities</w:t>
            </w:r>
          </w:p>
        </w:tc>
      </w:tr>
      <w:tr w:rsidR="00011362" w:rsidRPr="00011362" w14:paraId="1F4ACB84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3156C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Ja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9825D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AF11D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E2BD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75A95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011362" w:rsidRPr="00011362" w14:paraId="4AD37D5F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E4213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Fe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99272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3D417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C446E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A1424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</w:tr>
      <w:tr w:rsidR="00011362" w:rsidRPr="00011362" w14:paraId="08F14CC6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8C9D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Ma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3A7B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83330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7C3F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B657D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</w:tr>
      <w:tr w:rsidR="00011362" w:rsidRPr="00011362" w14:paraId="67C431EE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AEBAC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Ap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FF19D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4DC7F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B9A0D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1BB1D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011362" w:rsidRPr="00011362" w14:paraId="47808CE7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C74F7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M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00B17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1F6F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0DA5C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5F122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</w:tr>
      <w:tr w:rsidR="00011362" w:rsidRPr="00011362" w14:paraId="2B01A04C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A54CF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Ju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4957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E54AA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2D13B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18540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</w:tr>
      <w:tr w:rsidR="00011362" w:rsidRPr="00011362" w14:paraId="27AEC73D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585A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Ju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D5F3E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BB2C0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558CD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C7D47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011362" w:rsidRPr="00011362" w14:paraId="25174DC1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E3CB5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Au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BEBE1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07F5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F0716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FC2F7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</w:tr>
      <w:tr w:rsidR="00011362" w:rsidRPr="00011362" w14:paraId="0BC34B2A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EBEA8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Sep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4E8D4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4F6E4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055A1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1E24B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</w:tr>
      <w:tr w:rsidR="00011362" w:rsidRPr="00011362" w14:paraId="4267E925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73DA8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Oc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5471A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56799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40013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81CF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011362" w:rsidRPr="00011362" w14:paraId="5120A51C" w14:textId="77777777" w:rsidTr="004016C1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80F87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Nov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874C6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4BBC0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39D34" w14:textId="59D96744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28F50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</w:tr>
      <w:tr w:rsidR="00ED4D2E" w:rsidRPr="00011362" w14:paraId="2AE7441D" w14:textId="77777777" w:rsidTr="00ED4D2E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B1416" w14:textId="77777777" w:rsidR="00011362" w:rsidRPr="00011362" w:rsidRDefault="00011362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De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E85ED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4D1B3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011362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  <w:tc>
          <w:tcPr>
            <w:tcW w:w="18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DC2DA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904BA" w14:textId="7777777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</w:tr>
      <w:tr w:rsidR="004016C1" w:rsidRPr="007E55D6" w14:paraId="3334BC1D" w14:textId="77777777" w:rsidTr="00ED4D2E">
        <w:trPr>
          <w:trHeight w:val="323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052CDFC9" w14:textId="6A7933AF" w:rsidR="00011362" w:rsidRPr="00011362" w:rsidRDefault="00F959A4" w:rsidP="004016C1">
            <w:pPr>
              <w:spacing w:after="0" w:line="240" w:lineRule="auto"/>
              <w:jc w:val="center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7E55D6">
              <w:rPr>
                <w:rFonts w:ascii="Georgia" w:eastAsia="Times New Roman" w:hAnsi="Georgia" w:cs="Calibri"/>
                <w:color w:val="000000"/>
                <w:lang w:eastAsia="en-CA"/>
              </w:rPr>
              <w:t>Total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591CDEE" w14:textId="43DE857D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595E7DE" w14:textId="4AB3D697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2ED29A2" w14:textId="505521F9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F62FA9A" w14:textId="7D8734D3" w:rsidR="00011362" w:rsidRPr="00011362" w:rsidRDefault="00011362" w:rsidP="004016C1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</w:tr>
    </w:tbl>
    <w:p w14:paraId="42FEB10E" w14:textId="77777777" w:rsidR="009A2A31" w:rsidRDefault="000A7010" w:rsidP="006B6C28">
      <w:pPr>
        <w:rPr>
          <w:rFonts w:ascii="Georgia" w:hAnsi="Georgia"/>
        </w:rPr>
      </w:pPr>
    </w:p>
    <w:p w14:paraId="3D5AA033" w14:textId="77777777" w:rsidR="00ED4D2E" w:rsidRDefault="00ED4D2E" w:rsidP="006B6C28">
      <w:pPr>
        <w:rPr>
          <w:rFonts w:ascii="Georgia" w:hAnsi="Georgia"/>
        </w:rPr>
      </w:pPr>
    </w:p>
    <w:tbl>
      <w:tblPr>
        <w:tblW w:w="9355" w:type="dxa"/>
        <w:tblLook w:val="04A0" w:firstRow="1" w:lastRow="0" w:firstColumn="1" w:lastColumn="0" w:noHBand="0" w:noVBand="1"/>
      </w:tblPr>
      <w:tblGrid>
        <w:gridCol w:w="7645"/>
        <w:gridCol w:w="1710"/>
      </w:tblGrid>
      <w:tr w:rsidR="00ED4D2E" w:rsidRPr="00E3255C" w14:paraId="05E554B0" w14:textId="77777777" w:rsidTr="00197CA8">
        <w:trPr>
          <w:trHeight w:val="300"/>
        </w:trPr>
        <w:tc>
          <w:tcPr>
            <w:tcW w:w="93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bottom"/>
            <w:hideMark/>
          </w:tcPr>
          <w:p w14:paraId="40A1451E" w14:textId="2675AA7E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>
              <w:rPr>
                <w:rFonts w:ascii="Georgia" w:eastAsia="Times New Roman" w:hAnsi="Georgia" w:cs="Calibri"/>
                <w:color w:val="000000"/>
                <w:lang w:eastAsia="en-CA"/>
              </w:rPr>
              <w:t>Other Expenses</w:t>
            </w:r>
          </w:p>
        </w:tc>
      </w:tr>
      <w:tr w:rsidR="00ED4D2E" w:rsidRPr="00E3255C" w14:paraId="1246EB51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E8DAC" w14:textId="2075C673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DDFFE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168E004E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E4650" w14:textId="614AE365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C3445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5786BC5F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AE5D84" w14:textId="11028DAF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67F1A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55ED286D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55DA1" w14:textId="2A022CF2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5D083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21507701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34BABD" w14:textId="3083067F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C8FAC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62938793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219B6" w14:textId="2D9D1406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1255F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55E020F7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C4F8FA" w14:textId="7E15F481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08236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2534A080" w14:textId="77777777" w:rsidTr="00197CA8">
        <w:trPr>
          <w:trHeight w:val="305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5D8B49" w14:textId="2B520043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5240C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32764133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E148E" w14:textId="03E0C683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7856C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238CD2BB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B00782" w14:textId="612C3D98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CF917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16D3611A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7D0E92" w14:textId="7943DE49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4F18D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3CC87A7A" w14:textId="77777777" w:rsidTr="00197CA8">
        <w:trPr>
          <w:trHeight w:val="233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40E2BC" w14:textId="3BB39034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71A4B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  <w:tr w:rsidR="00ED4D2E" w:rsidRPr="00E3255C" w14:paraId="333201A4" w14:textId="77777777" w:rsidTr="00197CA8">
        <w:trPr>
          <w:trHeight w:val="300"/>
        </w:trPr>
        <w:tc>
          <w:tcPr>
            <w:tcW w:w="7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0F5BE1" w14:textId="72AFF421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4C478" w14:textId="77777777" w:rsidR="00ED4D2E" w:rsidRPr="00E3255C" w:rsidRDefault="00ED4D2E" w:rsidP="009E588F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lang w:eastAsia="en-CA"/>
              </w:rPr>
            </w:pPr>
            <w:r w:rsidRPr="00E3255C">
              <w:rPr>
                <w:rFonts w:ascii="Georgia" w:eastAsia="Times New Roman" w:hAnsi="Georgia" w:cs="Calibri"/>
                <w:color w:val="000000"/>
                <w:lang w:eastAsia="en-CA"/>
              </w:rPr>
              <w:t> </w:t>
            </w:r>
          </w:p>
        </w:tc>
      </w:tr>
    </w:tbl>
    <w:p w14:paraId="26C36642" w14:textId="77777777" w:rsidR="00ED4D2E" w:rsidRPr="004746CB" w:rsidRDefault="00ED4D2E" w:rsidP="006B6C28">
      <w:pPr>
        <w:rPr>
          <w:rFonts w:ascii="Georgia" w:hAnsi="Georgia"/>
        </w:rPr>
      </w:pPr>
    </w:p>
    <w:sectPr w:rsidR="00ED4D2E" w:rsidRPr="004746CB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F17CC" w14:textId="77777777" w:rsidR="00F70646" w:rsidRDefault="00F70646" w:rsidP="006B6C28">
      <w:pPr>
        <w:spacing w:after="0" w:line="240" w:lineRule="auto"/>
      </w:pPr>
      <w:r>
        <w:separator/>
      </w:r>
    </w:p>
  </w:endnote>
  <w:endnote w:type="continuationSeparator" w:id="0">
    <w:p w14:paraId="16F2BE2F" w14:textId="77777777" w:rsidR="00F70646" w:rsidRDefault="00F70646" w:rsidP="006B6C28">
      <w:pPr>
        <w:spacing w:after="0" w:line="240" w:lineRule="auto"/>
      </w:pPr>
      <w:r>
        <w:continuationSeparator/>
      </w:r>
    </w:p>
  </w:endnote>
  <w:endnote w:type="continuationNotice" w:id="1">
    <w:p w14:paraId="1A51E3EC" w14:textId="77777777" w:rsidR="006E7CCB" w:rsidRDefault="006E7C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8308D" w14:textId="77777777" w:rsidR="00F70646" w:rsidRDefault="00F70646" w:rsidP="006B6C28">
      <w:pPr>
        <w:spacing w:after="0" w:line="240" w:lineRule="auto"/>
      </w:pPr>
      <w:r>
        <w:separator/>
      </w:r>
    </w:p>
  </w:footnote>
  <w:footnote w:type="continuationSeparator" w:id="0">
    <w:p w14:paraId="3A9F292A" w14:textId="77777777" w:rsidR="00F70646" w:rsidRDefault="00F70646" w:rsidP="006B6C28">
      <w:pPr>
        <w:spacing w:after="0" w:line="240" w:lineRule="auto"/>
      </w:pPr>
      <w:r>
        <w:continuationSeparator/>
      </w:r>
    </w:p>
  </w:footnote>
  <w:footnote w:type="continuationNotice" w:id="1">
    <w:p w14:paraId="710AF2EE" w14:textId="77777777" w:rsidR="006E7CCB" w:rsidRDefault="006E7C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87419" w14:textId="0B1C701C" w:rsidR="006B6C28" w:rsidRDefault="006B6C28" w:rsidP="006B6C28">
    <w:pPr>
      <w:pStyle w:val="Header"/>
      <w:ind w:firstLine="720"/>
    </w:pPr>
    <w:r>
      <w:tab/>
    </w:r>
    <w:r>
      <w:tab/>
    </w:r>
    <w:r>
      <w:rPr>
        <w:noProof/>
      </w:rPr>
      <w:drawing>
        <wp:inline distT="0" distB="0" distL="0" distR="0" wp14:anchorId="3F716575" wp14:editId="7C4DFCB6">
          <wp:extent cx="2095500" cy="607060"/>
          <wp:effectExtent l="0" t="0" r="0" b="2540"/>
          <wp:docPr id="5" name="Content Placeholder 4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C3CBF4AD-0D51-45E5-85A3-E9450D721E6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ontent Placeholder 4" descr="Logo&#10;&#10;Description automatically generated">
                    <a:extLst>
                      <a:ext uri="{FF2B5EF4-FFF2-40B4-BE49-F238E27FC236}">
                        <a16:creationId xmlns:a16="http://schemas.microsoft.com/office/drawing/2014/main" id="{C3CBF4AD-0D51-45E5-85A3-E9450D721E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5500" cy="607060"/>
                  </a:xfrm>
                  <a:custGeom>
                    <a:avLst/>
                    <a:gdLst/>
                    <a:ahLst/>
                    <a:cxnLst/>
                    <a:rect l="l" t="t" r="r" b="b"/>
                    <a:pathLst>
                      <a:path w="10580201" h="2957472">
                        <a:moveTo>
                          <a:pt x="88961" y="0"/>
                        </a:moveTo>
                        <a:lnTo>
                          <a:pt x="10491240" y="0"/>
                        </a:lnTo>
                        <a:cubicBezTo>
                          <a:pt x="10540372" y="0"/>
                          <a:pt x="10580201" y="39829"/>
                          <a:pt x="10580201" y="88961"/>
                        </a:cubicBezTo>
                        <a:lnTo>
                          <a:pt x="10580201" y="2868511"/>
                        </a:lnTo>
                        <a:cubicBezTo>
                          <a:pt x="10580201" y="2917643"/>
                          <a:pt x="10540372" y="2957472"/>
                          <a:pt x="10491240" y="2957472"/>
                        </a:cubicBezTo>
                        <a:lnTo>
                          <a:pt x="88961" y="2957472"/>
                        </a:lnTo>
                        <a:cubicBezTo>
                          <a:pt x="39829" y="2957472"/>
                          <a:pt x="0" y="2917643"/>
                          <a:pt x="0" y="2868511"/>
                        </a:cubicBezTo>
                        <a:lnTo>
                          <a:pt x="0" y="88961"/>
                        </a:lnTo>
                        <a:cubicBezTo>
                          <a:pt x="0" y="39829"/>
                          <a:pt x="39829" y="0"/>
                          <a:pt x="88961" y="0"/>
                        </a:cubicBezTo>
                        <a:close/>
                      </a:path>
                    </a:pathLst>
                  </a:cu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TU1MjY0NDM3MDJV0lEKTi0uzszPAykwrAUAg5Zw6CwAAAA="/>
  </w:docVars>
  <w:rsids>
    <w:rsidRoot w:val="004746CB"/>
    <w:rsid w:val="00004089"/>
    <w:rsid w:val="00011362"/>
    <w:rsid w:val="0004471F"/>
    <w:rsid w:val="000A7010"/>
    <w:rsid w:val="00197CA8"/>
    <w:rsid w:val="001D72BC"/>
    <w:rsid w:val="001E6834"/>
    <w:rsid w:val="0028331E"/>
    <w:rsid w:val="002B29C9"/>
    <w:rsid w:val="00322795"/>
    <w:rsid w:val="0034305F"/>
    <w:rsid w:val="003A53F5"/>
    <w:rsid w:val="004016C1"/>
    <w:rsid w:val="004038EB"/>
    <w:rsid w:val="00407963"/>
    <w:rsid w:val="0045486A"/>
    <w:rsid w:val="00472096"/>
    <w:rsid w:val="004746CB"/>
    <w:rsid w:val="00514A7A"/>
    <w:rsid w:val="00593720"/>
    <w:rsid w:val="005C29B6"/>
    <w:rsid w:val="00613766"/>
    <w:rsid w:val="00625C8A"/>
    <w:rsid w:val="006B6C28"/>
    <w:rsid w:val="006E7CCB"/>
    <w:rsid w:val="007A7B2F"/>
    <w:rsid w:val="007E55D6"/>
    <w:rsid w:val="00811E70"/>
    <w:rsid w:val="00947A2B"/>
    <w:rsid w:val="00976856"/>
    <w:rsid w:val="009A3C28"/>
    <w:rsid w:val="009F0B41"/>
    <w:rsid w:val="00AC352A"/>
    <w:rsid w:val="00AE5477"/>
    <w:rsid w:val="00AF0B9B"/>
    <w:rsid w:val="00B40D83"/>
    <w:rsid w:val="00B43657"/>
    <w:rsid w:val="00B51831"/>
    <w:rsid w:val="00B82CE4"/>
    <w:rsid w:val="00C83C81"/>
    <w:rsid w:val="00CB6578"/>
    <w:rsid w:val="00D338AD"/>
    <w:rsid w:val="00DE793D"/>
    <w:rsid w:val="00E3255C"/>
    <w:rsid w:val="00ED4D2E"/>
    <w:rsid w:val="00EE7414"/>
    <w:rsid w:val="00F00ACA"/>
    <w:rsid w:val="00F65F40"/>
    <w:rsid w:val="00F70646"/>
    <w:rsid w:val="00F95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5ED85"/>
  <w15:chartTrackingRefBased/>
  <w15:docId w15:val="{80EEF508-E3A1-49AB-8BC7-4D3F45E23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C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746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B6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C28"/>
  </w:style>
  <w:style w:type="paragraph" w:styleId="Footer">
    <w:name w:val="footer"/>
    <w:basedOn w:val="Normal"/>
    <w:link w:val="FooterChar"/>
    <w:uiPriority w:val="99"/>
    <w:unhideWhenUsed/>
    <w:rsid w:val="006B6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C28"/>
  </w:style>
  <w:style w:type="table" w:styleId="TableGrid">
    <w:name w:val="Table Grid"/>
    <w:basedOn w:val="TableNormal"/>
    <w:uiPriority w:val="39"/>
    <w:rsid w:val="00AE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6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25B91C5F1EC74E98F3656842281C01" ma:contentTypeVersion="10" ma:contentTypeDescription="Create a new document." ma:contentTypeScope="" ma:versionID="54602f7f17849feb3c5c98dc777fe72e">
  <xsd:schema xmlns:xsd="http://www.w3.org/2001/XMLSchema" xmlns:xs="http://www.w3.org/2001/XMLSchema" xmlns:p="http://schemas.microsoft.com/office/2006/metadata/properties" xmlns:ns2="4122ab3c-ce1c-46b8-8842-71662225e54f" xmlns:ns3="462c77d8-10a0-4634-ab04-4fbe2eb06dd4" targetNamespace="http://schemas.microsoft.com/office/2006/metadata/properties" ma:root="true" ma:fieldsID="e8506415f839d23b715a51f183c3fd74" ns2:_="" ns3:_="">
    <xsd:import namespace="4122ab3c-ce1c-46b8-8842-71662225e54f"/>
    <xsd:import namespace="462c77d8-10a0-4634-ab04-4fbe2eb06d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22ab3c-ce1c-46b8-8842-71662225e5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c77d8-10a0-4634-ab04-4fbe2eb06d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812EBA-5F8D-4A86-8DC4-80EC0AB6FEDB}"/>
</file>

<file path=customXml/itemProps2.xml><?xml version="1.0" encoding="utf-8"?>
<ds:datastoreItem xmlns:ds="http://schemas.openxmlformats.org/officeDocument/2006/customXml" ds:itemID="{24748B1B-2696-4F1E-9C0B-40890EC443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C9619E-2EE5-43C3-BDBA-47E375B4F9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Grewal</dc:creator>
  <cp:keywords/>
  <dc:description/>
  <cp:lastModifiedBy>Saba Banazadeh</cp:lastModifiedBy>
  <cp:revision>37</cp:revision>
  <dcterms:created xsi:type="dcterms:W3CDTF">2022-04-20T16:25:00Z</dcterms:created>
  <dcterms:modified xsi:type="dcterms:W3CDTF">2022-04-2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25B91C5F1EC74E98F3656842281C01</vt:lpwstr>
  </property>
</Properties>
</file>